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1D2C59" w:rsidRPr="001106EE" w:rsidRDefault="000C657F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  <w:r w:rsidRPr="000C657F">
        <w:rPr>
          <w:rFonts w:ascii="Trebuchet MS" w:hAnsi="Trebuchet M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4pt;height:24pt"/>
        </w:pict>
      </w:r>
      <w:r w:rsidRPr="000C657F">
        <w:rPr>
          <w:rFonts w:ascii="Trebuchet MS" w:hAnsi="Trebuchet MS"/>
        </w:rPr>
        <w:pict>
          <v:shape id="_x0000_i1026" type="#_x0000_t75" alt="" style="width:24pt;height:24pt"/>
        </w:pict>
      </w:r>
      <w:r w:rsidR="00827880" w:rsidRPr="001106EE">
        <w:rPr>
          <w:rFonts w:ascii="Trebuchet MS" w:hAnsi="Trebuchet MS"/>
          <w:noProof/>
        </w:rPr>
        <w:drawing>
          <wp:inline distT="0" distB="0" distL="0" distR="0">
            <wp:extent cx="4144241" cy="2326978"/>
            <wp:effectExtent l="114300" t="133350" r="161059" b="92372"/>
            <wp:docPr id="1" name="Picture 12" descr="https://encrypted-tbn0.gstatic.com/images?q=tbn:ANd9GcRuI5JqZO8RolXH31g8rS8dNalut0VCwubPd1QC9Rc8pNtFgQvJzODIZ4zCbRm_yyJ_AGk&amp;usqp=C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encrypted-tbn0.gstatic.com/images?q=tbn:ANd9GcRuI5JqZO8RolXH31g8rS8dNalut0VCwubPd1QC9Rc8pNtFgQvJzODIZ4zCbRm_yyJ_AGk&amp;usqp=CAU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700" cy="233172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Create a New Document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Go to </w:t>
      </w:r>
      <w:r w:rsidRPr="001106EE">
        <w:rPr>
          <w:rStyle w:val="Strong"/>
          <w:rFonts w:ascii="Trebuchet MS" w:hAnsi="Trebuchet MS"/>
        </w:rPr>
        <w:t>File &gt; New</w:t>
      </w:r>
      <w:r w:rsidRPr="001106EE">
        <w:rPr>
          <w:rFonts w:ascii="Trebuchet MS" w:hAnsi="Trebuchet MS"/>
        </w:rPr>
        <w:t>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Set your </w:t>
      </w:r>
      <w:proofErr w:type="spellStart"/>
      <w:r w:rsidRPr="001106EE">
        <w:rPr>
          <w:rFonts w:ascii="Trebuchet MS" w:hAnsi="Trebuchet MS"/>
        </w:rPr>
        <w:t>artboard</w:t>
      </w:r>
      <w:proofErr w:type="spellEnd"/>
      <w:r w:rsidRPr="001106EE">
        <w:rPr>
          <w:rFonts w:ascii="Trebuchet MS" w:hAnsi="Trebuchet MS"/>
        </w:rPr>
        <w:t xml:space="preserve"> size (e.g., 1000×1000 </w:t>
      </w:r>
      <w:proofErr w:type="spellStart"/>
      <w:proofErr w:type="gramStart"/>
      <w:r w:rsidRPr="001106EE">
        <w:rPr>
          <w:rFonts w:ascii="Trebuchet MS" w:hAnsi="Trebuchet MS"/>
        </w:rPr>
        <w:t>px</w:t>
      </w:r>
      <w:proofErr w:type="spellEnd"/>
      <w:proofErr w:type="gramEnd"/>
      <w:r w:rsidRPr="001106EE">
        <w:rPr>
          <w:rFonts w:ascii="Trebuchet MS" w:hAnsi="Trebuchet MS"/>
        </w:rPr>
        <w:t>, RGB color mode)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Draw the Swirls and Flourishes</w:t>
      </w:r>
    </w:p>
    <w:p w:rsidR="00827880" w:rsidRPr="001106EE" w:rsidRDefault="00827880" w:rsidP="00DF6230">
      <w:pPr>
        <w:pStyle w:val="Heading4"/>
        <w:numPr>
          <w:ilvl w:val="1"/>
          <w:numId w:val="40"/>
        </w:numPr>
        <w:tabs>
          <w:tab w:val="left" w:pos="1843"/>
          <w:tab w:val="left" w:pos="1985"/>
        </w:tabs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Option A: </w:t>
      </w:r>
      <w:r w:rsidRPr="001106EE">
        <w:rPr>
          <w:rStyle w:val="Strong"/>
          <w:rFonts w:ascii="Trebuchet MS" w:hAnsi="Trebuchet MS"/>
          <w:b/>
          <w:bCs/>
        </w:rPr>
        <w:t>Use the Swirl Tool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Go to </w:t>
      </w:r>
      <w:r w:rsidRPr="001106EE">
        <w:rPr>
          <w:rStyle w:val="Strong"/>
          <w:rFonts w:ascii="Trebuchet MS" w:hAnsi="Trebuchet MS"/>
        </w:rPr>
        <w:t>Tools Panel &gt; Width Tool group</w:t>
      </w:r>
      <w:r w:rsidRPr="001106EE">
        <w:rPr>
          <w:rFonts w:ascii="Trebuchet MS" w:hAnsi="Trebuchet MS"/>
        </w:rPr>
        <w:t xml:space="preserve">, click and hold to find the </w:t>
      </w:r>
      <w:r w:rsidRPr="001106EE">
        <w:rPr>
          <w:rStyle w:val="Strong"/>
          <w:rFonts w:ascii="Trebuchet MS" w:hAnsi="Trebuchet MS"/>
        </w:rPr>
        <w:t>Swirl Tool</w:t>
      </w:r>
      <w:r w:rsidRPr="001106EE">
        <w:rPr>
          <w:rFonts w:ascii="Trebuchet MS" w:hAnsi="Trebuchet MS"/>
        </w:rPr>
        <w:t>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Double-click the </w:t>
      </w:r>
      <w:r w:rsidRPr="001106EE">
        <w:rPr>
          <w:rStyle w:val="Strong"/>
          <w:rFonts w:ascii="Trebuchet MS" w:hAnsi="Trebuchet MS"/>
        </w:rPr>
        <w:t>Swirl Tool</w:t>
      </w:r>
      <w:r w:rsidRPr="001106EE">
        <w:rPr>
          <w:rFonts w:ascii="Trebuchet MS" w:hAnsi="Trebuchet MS"/>
        </w:rPr>
        <w:t xml:space="preserve"> to adjust spiral settings (radius, decay, etc.)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Click and drag on the </w:t>
      </w:r>
      <w:proofErr w:type="spellStart"/>
      <w:r w:rsidRPr="001106EE">
        <w:rPr>
          <w:rFonts w:ascii="Trebuchet MS" w:hAnsi="Trebuchet MS"/>
        </w:rPr>
        <w:t>artboard</w:t>
      </w:r>
      <w:proofErr w:type="spellEnd"/>
      <w:r w:rsidRPr="001106EE">
        <w:rPr>
          <w:rFonts w:ascii="Trebuchet MS" w:hAnsi="Trebuchet MS"/>
        </w:rPr>
        <w:t xml:space="preserve"> to create spirals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Adjust using the </w:t>
      </w:r>
      <w:r w:rsidRPr="001106EE">
        <w:rPr>
          <w:rStyle w:val="Strong"/>
          <w:rFonts w:ascii="Trebuchet MS" w:hAnsi="Trebuchet MS"/>
        </w:rPr>
        <w:t>Direct Selection Tool (A)</w:t>
      </w:r>
      <w:r w:rsidRPr="001106EE">
        <w:rPr>
          <w:rFonts w:ascii="Trebuchet MS" w:hAnsi="Trebuchet MS"/>
        </w:rPr>
        <w:t>.</w:t>
      </w:r>
    </w:p>
    <w:p w:rsidR="00827880" w:rsidRPr="001106EE" w:rsidRDefault="00827880" w:rsidP="00DF6230">
      <w:pPr>
        <w:pStyle w:val="Heading4"/>
        <w:numPr>
          <w:ilvl w:val="1"/>
          <w:numId w:val="40"/>
        </w:numPr>
        <w:tabs>
          <w:tab w:val="left" w:pos="1843"/>
          <w:tab w:val="left" w:pos="1985"/>
        </w:tabs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Option B: </w:t>
      </w:r>
      <w:r w:rsidRPr="001106EE">
        <w:rPr>
          <w:rStyle w:val="Strong"/>
          <w:rFonts w:ascii="Trebuchet MS" w:hAnsi="Trebuchet MS"/>
          <w:b/>
          <w:bCs/>
        </w:rPr>
        <w:t>Use the Pen Tool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Use the </w:t>
      </w:r>
      <w:r w:rsidRPr="001106EE">
        <w:rPr>
          <w:rStyle w:val="Strong"/>
          <w:rFonts w:ascii="Trebuchet MS" w:hAnsi="Trebuchet MS"/>
        </w:rPr>
        <w:t>Pen Tool (P)</w:t>
      </w:r>
      <w:r w:rsidRPr="001106EE">
        <w:rPr>
          <w:rFonts w:ascii="Trebuchet MS" w:hAnsi="Trebuchet MS"/>
        </w:rPr>
        <w:t xml:space="preserve"> to draw custom curves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Create flowing, organic shapes for vines or tendrils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Add Leaves and Petals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Use the </w:t>
      </w:r>
      <w:r w:rsidRPr="001106EE">
        <w:rPr>
          <w:rStyle w:val="Strong"/>
          <w:rFonts w:ascii="Trebuchet MS" w:hAnsi="Trebuchet MS"/>
        </w:rPr>
        <w:t>Pen Tool (P)</w:t>
      </w:r>
      <w:r w:rsidRPr="001106EE">
        <w:rPr>
          <w:rFonts w:ascii="Trebuchet MS" w:hAnsi="Trebuchet MS"/>
        </w:rPr>
        <w:t xml:space="preserve"> or </w:t>
      </w:r>
      <w:r w:rsidRPr="001106EE">
        <w:rPr>
          <w:rStyle w:val="Strong"/>
          <w:rFonts w:ascii="Trebuchet MS" w:hAnsi="Trebuchet MS"/>
        </w:rPr>
        <w:t>Ellipse Tool (L)</w:t>
      </w:r>
      <w:r w:rsidRPr="001106EE">
        <w:rPr>
          <w:rFonts w:ascii="Trebuchet MS" w:hAnsi="Trebuchet MS"/>
        </w:rPr>
        <w:t xml:space="preserve"> to draw leaf shapes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Duplicate and rotate them to create symmetry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Use the </w:t>
      </w:r>
      <w:r w:rsidRPr="001106EE">
        <w:rPr>
          <w:rStyle w:val="Strong"/>
          <w:rFonts w:ascii="Trebuchet MS" w:hAnsi="Trebuchet MS"/>
        </w:rPr>
        <w:t>Reflect Tool (O)</w:t>
      </w:r>
      <w:r w:rsidRPr="001106EE">
        <w:rPr>
          <w:rFonts w:ascii="Trebuchet MS" w:hAnsi="Trebuchet MS"/>
        </w:rPr>
        <w:t xml:space="preserve"> to mirror leaves as needed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Group the Flourish Composition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Once you’ve created your vine, leaves, and swirls, select everything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Go to </w:t>
      </w:r>
      <w:r w:rsidRPr="001106EE">
        <w:rPr>
          <w:rStyle w:val="Strong"/>
          <w:rFonts w:ascii="Trebuchet MS" w:hAnsi="Trebuchet MS"/>
        </w:rPr>
        <w:t>Object &gt; Group</w:t>
      </w:r>
      <w:r w:rsidRPr="001106EE">
        <w:rPr>
          <w:rFonts w:ascii="Trebuchet MS" w:hAnsi="Trebuchet MS"/>
        </w:rPr>
        <w:t xml:space="preserve"> (or Ctrl/</w:t>
      </w:r>
      <w:proofErr w:type="spellStart"/>
      <w:r w:rsidRPr="001106EE">
        <w:rPr>
          <w:rFonts w:ascii="Trebuchet MS" w:hAnsi="Trebuchet MS"/>
        </w:rPr>
        <w:t>Cmd</w:t>
      </w:r>
      <w:proofErr w:type="spellEnd"/>
      <w:r w:rsidRPr="001106EE">
        <w:rPr>
          <w:rFonts w:ascii="Trebuchet MS" w:hAnsi="Trebuchet MS"/>
        </w:rPr>
        <w:t xml:space="preserve"> + G)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Add Grunge Splatter Effects</w:t>
      </w:r>
    </w:p>
    <w:p w:rsidR="00827880" w:rsidRPr="001106EE" w:rsidRDefault="00827880" w:rsidP="00DF6230">
      <w:pPr>
        <w:pStyle w:val="Heading4"/>
        <w:numPr>
          <w:ilvl w:val="1"/>
          <w:numId w:val="40"/>
        </w:numPr>
        <w:tabs>
          <w:tab w:val="left" w:pos="1843"/>
          <w:tab w:val="left" w:pos="1985"/>
        </w:tabs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Option A: </w:t>
      </w:r>
      <w:r w:rsidRPr="001106EE">
        <w:rPr>
          <w:rStyle w:val="Strong"/>
          <w:rFonts w:ascii="Trebuchet MS" w:hAnsi="Trebuchet MS"/>
          <w:b/>
          <w:bCs/>
        </w:rPr>
        <w:t>Use Vector Grunge Textures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Find free grunge splatter vectors (or create your own with Blob Brush)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Place them under or around the flourish elements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lastRenderedPageBreak/>
        <w:t xml:space="preserve">Use </w:t>
      </w:r>
      <w:r w:rsidRPr="001106EE">
        <w:rPr>
          <w:rStyle w:val="Strong"/>
          <w:rFonts w:ascii="Trebuchet MS" w:hAnsi="Trebuchet MS"/>
        </w:rPr>
        <w:t>Pathfinder &gt; Unite</w:t>
      </w:r>
      <w:r w:rsidRPr="001106EE">
        <w:rPr>
          <w:rFonts w:ascii="Trebuchet MS" w:hAnsi="Trebuchet MS"/>
        </w:rPr>
        <w:t xml:space="preserve"> or </w:t>
      </w:r>
      <w:r w:rsidRPr="001106EE">
        <w:rPr>
          <w:rStyle w:val="Strong"/>
          <w:rFonts w:ascii="Trebuchet MS" w:hAnsi="Trebuchet MS"/>
        </w:rPr>
        <w:t>Minus Front</w:t>
      </w:r>
      <w:r w:rsidRPr="001106EE">
        <w:rPr>
          <w:rFonts w:ascii="Trebuchet MS" w:hAnsi="Trebuchet MS"/>
        </w:rPr>
        <w:t xml:space="preserve"> to integrate.</w:t>
      </w:r>
    </w:p>
    <w:p w:rsidR="00827880" w:rsidRPr="001106EE" w:rsidRDefault="00827880" w:rsidP="00DF6230">
      <w:pPr>
        <w:pStyle w:val="Heading4"/>
        <w:numPr>
          <w:ilvl w:val="1"/>
          <w:numId w:val="40"/>
        </w:numPr>
        <w:tabs>
          <w:tab w:val="left" w:pos="1843"/>
          <w:tab w:val="left" w:pos="1985"/>
        </w:tabs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Option B: </w:t>
      </w:r>
      <w:r w:rsidRPr="001106EE">
        <w:rPr>
          <w:rStyle w:val="Strong"/>
          <w:rFonts w:ascii="Trebuchet MS" w:hAnsi="Trebuchet MS"/>
          <w:b/>
          <w:bCs/>
        </w:rPr>
        <w:t>Blob Brush or Paint Splatter Brushes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Select the </w:t>
      </w:r>
      <w:r w:rsidRPr="001106EE">
        <w:rPr>
          <w:rStyle w:val="Strong"/>
          <w:rFonts w:ascii="Trebuchet MS" w:hAnsi="Trebuchet MS"/>
        </w:rPr>
        <w:t>Blob Brush Tool (Shift + B)</w:t>
      </w:r>
      <w:r w:rsidRPr="001106EE">
        <w:rPr>
          <w:rFonts w:ascii="Trebuchet MS" w:hAnsi="Trebuchet MS"/>
        </w:rPr>
        <w:t>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Choose a splatter-style brush from the </w:t>
      </w:r>
      <w:r w:rsidRPr="001106EE">
        <w:rPr>
          <w:rStyle w:val="Strong"/>
          <w:rFonts w:ascii="Trebuchet MS" w:hAnsi="Trebuchet MS"/>
        </w:rPr>
        <w:t xml:space="preserve">Brush Library &gt; Artistic &gt; </w:t>
      </w:r>
      <w:proofErr w:type="spellStart"/>
      <w:r w:rsidRPr="001106EE">
        <w:rPr>
          <w:rStyle w:val="Strong"/>
          <w:rFonts w:ascii="Trebuchet MS" w:hAnsi="Trebuchet MS"/>
        </w:rPr>
        <w:t>Artistic_Ink</w:t>
      </w:r>
      <w:proofErr w:type="spellEnd"/>
      <w:r w:rsidRPr="001106EE">
        <w:rPr>
          <w:rFonts w:ascii="Trebuchet MS" w:hAnsi="Trebuchet MS"/>
        </w:rPr>
        <w:t xml:space="preserve"> or </w:t>
      </w:r>
      <w:r w:rsidRPr="001106EE">
        <w:rPr>
          <w:rStyle w:val="Strong"/>
          <w:rFonts w:ascii="Trebuchet MS" w:hAnsi="Trebuchet MS"/>
        </w:rPr>
        <w:t>Grunge</w:t>
      </w:r>
      <w:r w:rsidRPr="001106EE">
        <w:rPr>
          <w:rFonts w:ascii="Trebuchet MS" w:hAnsi="Trebuchet MS"/>
        </w:rPr>
        <w:t>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Add some irregular splashes around the base of your design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Add Color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Use gradients or solid fills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In your example: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Left version = grayscale (black, white, grey)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Right version = red and black combination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Select each object and apply color from the </w:t>
      </w:r>
      <w:r w:rsidRPr="001106EE">
        <w:rPr>
          <w:rStyle w:val="Strong"/>
          <w:rFonts w:ascii="Trebuchet MS" w:hAnsi="Trebuchet MS"/>
        </w:rPr>
        <w:t>Color Panel</w:t>
      </w:r>
      <w:r w:rsidRPr="001106EE">
        <w:rPr>
          <w:rFonts w:ascii="Trebuchet MS" w:hAnsi="Trebuchet MS"/>
        </w:rPr>
        <w:t>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Use Transparency &amp; Opacity Masks (Optional)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Select certain leaves or flourishes and reduce </w:t>
      </w:r>
      <w:r w:rsidRPr="001106EE">
        <w:rPr>
          <w:rStyle w:val="Strong"/>
          <w:rFonts w:ascii="Trebuchet MS" w:hAnsi="Trebuchet MS"/>
        </w:rPr>
        <w:t>Opacity</w:t>
      </w:r>
      <w:r w:rsidRPr="001106EE">
        <w:rPr>
          <w:rFonts w:ascii="Trebuchet MS" w:hAnsi="Trebuchet MS"/>
        </w:rPr>
        <w:t xml:space="preserve"> for depth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Use </w:t>
      </w:r>
      <w:r w:rsidRPr="001106EE">
        <w:rPr>
          <w:rStyle w:val="Strong"/>
          <w:rFonts w:ascii="Trebuchet MS" w:hAnsi="Trebuchet MS"/>
        </w:rPr>
        <w:t>Opacity Masks</w:t>
      </w:r>
      <w:r w:rsidRPr="001106EE">
        <w:rPr>
          <w:rFonts w:ascii="Trebuchet MS" w:hAnsi="Trebuchet MS"/>
        </w:rPr>
        <w:t xml:space="preserve"> if you want fading effects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Arrange &amp; Layer Elements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Use </w:t>
      </w:r>
      <w:r w:rsidRPr="001106EE">
        <w:rPr>
          <w:rStyle w:val="Strong"/>
          <w:rFonts w:ascii="Trebuchet MS" w:hAnsi="Trebuchet MS"/>
        </w:rPr>
        <w:t>Object &gt; Arrange &gt; Send to Back / Bring to Front</w:t>
      </w:r>
      <w:r w:rsidRPr="001106EE">
        <w:rPr>
          <w:rFonts w:ascii="Trebuchet MS" w:hAnsi="Trebuchet MS"/>
        </w:rPr>
        <w:t xml:space="preserve"> to layer elements properly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Add small details like curved lines, thorns, or curls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Final Touches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>Add a background (optional) or texture overlay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Zoom in and clean up paths with the </w:t>
      </w:r>
      <w:r w:rsidRPr="001106EE">
        <w:rPr>
          <w:rStyle w:val="Strong"/>
          <w:rFonts w:ascii="Trebuchet MS" w:hAnsi="Trebuchet MS"/>
        </w:rPr>
        <w:t>Smooth Tool</w:t>
      </w:r>
      <w:r w:rsidRPr="001106EE">
        <w:rPr>
          <w:rFonts w:ascii="Trebuchet MS" w:hAnsi="Trebuchet MS"/>
        </w:rPr>
        <w:t xml:space="preserve"> if needed.</w:t>
      </w:r>
    </w:p>
    <w:p w:rsidR="00827880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Fonts w:ascii="Trebuchet MS" w:hAnsi="Trebuchet MS"/>
        </w:rPr>
        <w:t xml:space="preserve">Use </w:t>
      </w:r>
      <w:r w:rsidRPr="001106EE">
        <w:rPr>
          <w:rStyle w:val="Strong"/>
          <w:rFonts w:ascii="Trebuchet MS" w:hAnsi="Trebuchet MS"/>
        </w:rPr>
        <w:t>Effect &gt; Stylize &gt; Drop Shadow</w:t>
      </w:r>
      <w:r w:rsidRPr="001106EE">
        <w:rPr>
          <w:rFonts w:ascii="Trebuchet MS" w:hAnsi="Trebuchet MS"/>
        </w:rPr>
        <w:t xml:space="preserve"> for subtle depth.</w:t>
      </w:r>
    </w:p>
    <w:p w:rsidR="00DF6230" w:rsidRPr="001106EE" w:rsidRDefault="00DF6230" w:rsidP="00DF6230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827880" w:rsidRPr="001106EE" w:rsidRDefault="00827880" w:rsidP="00DF6230">
      <w:pPr>
        <w:pStyle w:val="Heading3"/>
        <w:numPr>
          <w:ilvl w:val="0"/>
          <w:numId w:val="40"/>
        </w:numPr>
        <w:tabs>
          <w:tab w:val="left" w:pos="1843"/>
          <w:tab w:val="left" w:pos="1985"/>
        </w:tabs>
        <w:ind w:left="1701" w:firstLine="0"/>
        <w:contextualSpacing/>
        <w:jc w:val="left"/>
        <w:rPr>
          <w:rFonts w:ascii="Trebuchet MS" w:hAnsi="Trebuchet MS"/>
          <w:sz w:val="28"/>
        </w:rPr>
      </w:pPr>
      <w:r w:rsidRPr="001106EE">
        <w:rPr>
          <w:rStyle w:val="Strong"/>
          <w:rFonts w:ascii="Trebuchet MS" w:hAnsi="Trebuchet MS"/>
          <w:b/>
          <w:bCs w:val="0"/>
          <w:sz w:val="28"/>
        </w:rPr>
        <w:t>Save &amp; Export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Style w:val="Strong"/>
          <w:rFonts w:ascii="Trebuchet MS" w:hAnsi="Trebuchet MS"/>
        </w:rPr>
        <w:t>File &gt; Save As (.AI)</w:t>
      </w:r>
      <w:r w:rsidRPr="001106EE">
        <w:rPr>
          <w:rFonts w:ascii="Trebuchet MS" w:hAnsi="Trebuchet MS"/>
        </w:rPr>
        <w:t xml:space="preserve"> for editable version.</w:t>
      </w:r>
    </w:p>
    <w:p w:rsidR="00827880" w:rsidRPr="001106EE" w:rsidRDefault="00827880" w:rsidP="00DF6230">
      <w:pPr>
        <w:pStyle w:val="NormalWeb"/>
        <w:numPr>
          <w:ilvl w:val="1"/>
          <w:numId w:val="40"/>
        </w:numPr>
        <w:tabs>
          <w:tab w:val="left" w:pos="1843"/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1106EE">
        <w:rPr>
          <w:rStyle w:val="Strong"/>
          <w:rFonts w:ascii="Trebuchet MS" w:hAnsi="Trebuchet MS"/>
        </w:rPr>
        <w:t>File &gt; Export &gt; Export As (.PNG or .JPG)</w:t>
      </w:r>
      <w:r w:rsidRPr="001106EE">
        <w:rPr>
          <w:rFonts w:ascii="Trebuchet MS" w:hAnsi="Trebuchet MS"/>
        </w:rPr>
        <w:t xml:space="preserve"> for web or print output.</w:t>
      </w:r>
    </w:p>
    <w:p w:rsidR="00827880" w:rsidRPr="001106EE" w:rsidRDefault="00827880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sectPr w:rsidR="00827880" w:rsidRPr="001106EE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5399C" w:rsidRDefault="0085399C">
      <w:r>
        <w:separator/>
      </w:r>
    </w:p>
  </w:endnote>
  <w:endnote w:type="continuationSeparator" w:id="0">
    <w:p w:rsidR="0085399C" w:rsidRDefault="008539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657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0C657F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F6230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F6230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5399C" w:rsidRDefault="0085399C">
      <w:r>
        <w:separator/>
      </w:r>
    </w:p>
  </w:footnote>
  <w:footnote w:type="continuationSeparator" w:id="0">
    <w:p w:rsidR="0085399C" w:rsidRDefault="0085399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657F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657F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F6230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0C657F" w:rsidP="00724FC1">
    <w:pPr>
      <w:pStyle w:val="Header"/>
    </w:pPr>
    <w:r w:rsidRPr="000C657F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C657F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0C657F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DF6230">
    <w:r w:rsidRPr="000C657F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827880" w:rsidRDefault="00827880" w:rsidP="00DF6230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  <w:r w:rsidRPr="00827880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Brushes and Freehand Drawing</w:t>
                </w:r>
              </w:p>
              <w:p w:rsidR="00074F15" w:rsidRPr="0063679A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0C657F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nt – Adobe Illustrator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657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84A04"/>
    <w:multiLevelType w:val="multilevel"/>
    <w:tmpl w:val="71600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DC25D8"/>
    <w:multiLevelType w:val="multilevel"/>
    <w:tmpl w:val="13761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2A443B"/>
    <w:multiLevelType w:val="multilevel"/>
    <w:tmpl w:val="B9AE0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AB73BB"/>
    <w:multiLevelType w:val="multilevel"/>
    <w:tmpl w:val="165C2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224185B"/>
    <w:multiLevelType w:val="multilevel"/>
    <w:tmpl w:val="4240F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2271A54"/>
    <w:multiLevelType w:val="multilevel"/>
    <w:tmpl w:val="9C5E5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A306695"/>
    <w:multiLevelType w:val="hybridMultilevel"/>
    <w:tmpl w:val="66A2D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BE0138"/>
    <w:multiLevelType w:val="multilevel"/>
    <w:tmpl w:val="E9748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5FC7340"/>
    <w:multiLevelType w:val="multilevel"/>
    <w:tmpl w:val="48EE2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96D76BA"/>
    <w:multiLevelType w:val="multilevel"/>
    <w:tmpl w:val="438A8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A164989"/>
    <w:multiLevelType w:val="hybridMultilevel"/>
    <w:tmpl w:val="918A08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328E2C1C"/>
    <w:multiLevelType w:val="multilevel"/>
    <w:tmpl w:val="C00AC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2D25362"/>
    <w:multiLevelType w:val="multilevel"/>
    <w:tmpl w:val="2346C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50B3461"/>
    <w:multiLevelType w:val="multilevel"/>
    <w:tmpl w:val="6B76F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E207F6A"/>
    <w:multiLevelType w:val="multilevel"/>
    <w:tmpl w:val="CFC66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FF60378"/>
    <w:multiLevelType w:val="multilevel"/>
    <w:tmpl w:val="80C47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0140BBE"/>
    <w:multiLevelType w:val="multilevel"/>
    <w:tmpl w:val="2D7AF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06A6DC3"/>
    <w:multiLevelType w:val="hybridMultilevel"/>
    <w:tmpl w:val="43160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2F7B10"/>
    <w:multiLevelType w:val="multilevel"/>
    <w:tmpl w:val="E43A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384578E"/>
    <w:multiLevelType w:val="hybridMultilevel"/>
    <w:tmpl w:val="3C8C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EC4DC4"/>
    <w:multiLevelType w:val="multilevel"/>
    <w:tmpl w:val="5C605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6445C0A"/>
    <w:multiLevelType w:val="multilevel"/>
    <w:tmpl w:val="6CDC9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96D0EFD"/>
    <w:multiLevelType w:val="multilevel"/>
    <w:tmpl w:val="69CC2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AD7572D"/>
    <w:multiLevelType w:val="multilevel"/>
    <w:tmpl w:val="333E3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D8529D4"/>
    <w:multiLevelType w:val="hybridMultilevel"/>
    <w:tmpl w:val="D326128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>
    <w:nsid w:val="557655DD"/>
    <w:multiLevelType w:val="multilevel"/>
    <w:tmpl w:val="8C144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8AF011F"/>
    <w:multiLevelType w:val="multilevel"/>
    <w:tmpl w:val="7D6AF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9572811"/>
    <w:multiLevelType w:val="multilevel"/>
    <w:tmpl w:val="B7EAF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B104726"/>
    <w:multiLevelType w:val="multilevel"/>
    <w:tmpl w:val="7A0E0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C363AB6"/>
    <w:multiLevelType w:val="hybridMultilevel"/>
    <w:tmpl w:val="18F82F7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E2A2CF0"/>
    <w:multiLevelType w:val="multilevel"/>
    <w:tmpl w:val="441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15D6558"/>
    <w:multiLevelType w:val="multilevel"/>
    <w:tmpl w:val="5036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B992CC9"/>
    <w:multiLevelType w:val="hybridMultilevel"/>
    <w:tmpl w:val="EA94EC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E352CDB"/>
    <w:multiLevelType w:val="multilevel"/>
    <w:tmpl w:val="33DE4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FB77F3B"/>
    <w:multiLevelType w:val="multilevel"/>
    <w:tmpl w:val="7D68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42D2565"/>
    <w:multiLevelType w:val="multilevel"/>
    <w:tmpl w:val="BE82F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51B527F"/>
    <w:multiLevelType w:val="multilevel"/>
    <w:tmpl w:val="4E28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917385C"/>
    <w:multiLevelType w:val="multilevel"/>
    <w:tmpl w:val="B7B2B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BDB4512"/>
    <w:multiLevelType w:val="hybridMultilevel"/>
    <w:tmpl w:val="BB94B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E4203F4"/>
    <w:multiLevelType w:val="multilevel"/>
    <w:tmpl w:val="A7A2A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FF23740"/>
    <w:multiLevelType w:val="multilevel"/>
    <w:tmpl w:val="82767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31"/>
  </w:num>
  <w:num w:numId="3">
    <w:abstractNumId w:val="3"/>
  </w:num>
  <w:num w:numId="4">
    <w:abstractNumId w:val="9"/>
  </w:num>
  <w:num w:numId="5">
    <w:abstractNumId w:val="37"/>
  </w:num>
  <w:num w:numId="6">
    <w:abstractNumId w:val="7"/>
  </w:num>
  <w:num w:numId="7">
    <w:abstractNumId w:val="30"/>
  </w:num>
  <w:num w:numId="8">
    <w:abstractNumId w:val="35"/>
  </w:num>
  <w:num w:numId="9">
    <w:abstractNumId w:val="41"/>
  </w:num>
  <w:num w:numId="10">
    <w:abstractNumId w:val="5"/>
  </w:num>
  <w:num w:numId="11">
    <w:abstractNumId w:val="18"/>
  </w:num>
  <w:num w:numId="12">
    <w:abstractNumId w:val="19"/>
  </w:num>
  <w:num w:numId="13">
    <w:abstractNumId w:val="26"/>
  </w:num>
  <w:num w:numId="14">
    <w:abstractNumId w:val="12"/>
  </w:num>
  <w:num w:numId="15">
    <w:abstractNumId w:val="14"/>
  </w:num>
  <w:num w:numId="16">
    <w:abstractNumId w:val="25"/>
  </w:num>
  <w:num w:numId="17">
    <w:abstractNumId w:val="0"/>
  </w:num>
  <w:num w:numId="18">
    <w:abstractNumId w:val="40"/>
  </w:num>
  <w:num w:numId="19">
    <w:abstractNumId w:val="23"/>
  </w:num>
  <w:num w:numId="20">
    <w:abstractNumId w:val="11"/>
  </w:num>
  <w:num w:numId="21">
    <w:abstractNumId w:val="2"/>
  </w:num>
  <w:num w:numId="22">
    <w:abstractNumId w:val="8"/>
  </w:num>
  <w:num w:numId="23">
    <w:abstractNumId w:val="13"/>
  </w:num>
  <w:num w:numId="24">
    <w:abstractNumId w:val="39"/>
  </w:num>
  <w:num w:numId="25">
    <w:abstractNumId w:val="10"/>
  </w:num>
  <w:num w:numId="26">
    <w:abstractNumId w:val="29"/>
  </w:num>
  <w:num w:numId="27">
    <w:abstractNumId w:val="24"/>
  </w:num>
  <w:num w:numId="28">
    <w:abstractNumId w:val="27"/>
  </w:num>
  <w:num w:numId="29">
    <w:abstractNumId w:val="16"/>
  </w:num>
  <w:num w:numId="30">
    <w:abstractNumId w:val="38"/>
  </w:num>
  <w:num w:numId="31">
    <w:abstractNumId w:val="28"/>
  </w:num>
  <w:num w:numId="32">
    <w:abstractNumId w:val="36"/>
  </w:num>
  <w:num w:numId="33">
    <w:abstractNumId w:val="22"/>
  </w:num>
  <w:num w:numId="34">
    <w:abstractNumId w:val="15"/>
  </w:num>
  <w:num w:numId="35">
    <w:abstractNumId w:val="34"/>
  </w:num>
  <w:num w:numId="36">
    <w:abstractNumId w:val="20"/>
  </w:num>
  <w:num w:numId="37">
    <w:abstractNumId w:val="21"/>
  </w:num>
  <w:num w:numId="38">
    <w:abstractNumId w:val="1"/>
  </w:num>
  <w:num w:numId="39">
    <w:abstractNumId w:val="4"/>
  </w:num>
  <w:num w:numId="40">
    <w:abstractNumId w:val="32"/>
  </w:num>
  <w:num w:numId="41">
    <w:abstractNumId w:val="6"/>
  </w:num>
  <w:num w:numId="42">
    <w:abstractNumId w:val="1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5399C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7534D2-4CDB-4D92-B86C-B905979B5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8-31T21:32:00Z</cp:lastPrinted>
  <dcterms:created xsi:type="dcterms:W3CDTF">2025-08-31T21:39:00Z</dcterms:created>
  <dcterms:modified xsi:type="dcterms:W3CDTF">2025-09-02T18:09:00Z</dcterms:modified>
</cp:coreProperties>
</file>